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ink/ink1.xml" ContentType="application/inkml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3F4F3A" w:rsidR="005F44F5" w:rsidP="22BF852A" w:rsidRDefault="004C4D3A" w14:paraId="67079D6A" w14:textId="379B1E30">
      <w:pPr>
        <w:jc w:val="center"/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091C2758" wp14:editId="7AC572A0">
                <wp:simplePos x="0" y="0"/>
                <wp:positionH relativeFrom="column">
                  <wp:posOffset>7395426</wp:posOffset>
                </wp:positionH>
                <wp:positionV relativeFrom="paragraph">
                  <wp:posOffset>240003</wp:posOffset>
                </wp:positionV>
                <wp:extent cx="360" cy="360"/>
                <wp:effectExtent l="38100" t="38100" r="57150" b="5715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id="_x0000_t75" coordsize="21600,21600" filled="f" stroked="f" o:spt="75" o:preferrelative="t" path="m@4@5l@4@11@9@11@9@5xe" w14:anchorId="292BD866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1" style="position:absolute;margin-left:581.15pt;margin-top:17.75pt;width:2.3pt;height:2.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">
                <v:imagedata o:title="" r:id="rId8"/>
              </v:shape>
            </w:pict>
          </mc:Fallback>
        </mc:AlternateContent>
      </w:r>
      <w:r w:rsidRPr="22BF852A" w:rsidR="7A1532C3"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</w:rPr>
        <w:t xml:space="preserve"> </w:t>
      </w:r>
      <w:r w:rsidRPr="22BF852A" w:rsidR="00062B12"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</w:rPr>
        <w:t>Laborator</w:t>
      </w:r>
      <w:r w:rsidRPr="22BF852A" w:rsidR="00062B12"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</w:rPr>
        <w:t xml:space="preserve"> </w:t>
      </w:r>
      <w:r w:rsidRPr="22BF852A" w:rsidR="00A051BD"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</w:rPr>
        <w:t>2</w:t>
      </w:r>
    </w:p>
    <w:p w:rsidRPr="00E90704" w:rsidR="00062B12" w:rsidP="00062B12" w:rsidRDefault="00A051BD" w14:paraId="23B09150" w14:textId="6021F61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ORM –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Studiu</w:t>
      </w:r>
      <w:proofErr w:type="spellEnd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de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caz</w:t>
      </w:r>
      <w:proofErr w:type="spellEnd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Linq</w:t>
      </w:r>
      <w:proofErr w:type="spellEnd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-to-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Sql</w:t>
      </w:r>
      <w:proofErr w:type="spellEnd"/>
    </w:p>
    <w:p w:rsidRPr="00E90704" w:rsidR="00C07CBA" w:rsidP="00C07CBA" w:rsidRDefault="00C07CBA" w14:paraId="4FAA240C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EA4AD3" w:rsidP="00CA7259" w:rsidRDefault="00EA4AD3" w14:paraId="71C7F8FD" w14:textId="33D442E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Deschideți </w:t>
      </w:r>
      <w:r w:rsidR="00641D9F">
        <w:rPr>
          <w:rFonts w:ascii="Times New Roman" w:hAnsi="Times New Roman" w:cs="Times New Roman"/>
          <w:sz w:val="24"/>
          <w:szCs w:val="24"/>
        </w:rPr>
        <w:t xml:space="preserve">Microsoft SQL Server </w:t>
      </w:r>
      <w:r w:rsidR="00641D9F">
        <w:rPr>
          <w:rFonts w:ascii="Times New Roman" w:hAnsi="Times New Roman" w:cs="Times New Roman"/>
          <w:sz w:val="24"/>
          <w:szCs w:val="24"/>
          <w:lang w:val="ro-RO"/>
        </w:rPr>
        <w:t xml:space="preserve">și adăugați baza de date </w:t>
      </w:r>
      <w:r w:rsidR="008C1CE8">
        <w:rPr>
          <w:rFonts w:ascii="Times New Roman" w:hAnsi="Times New Roman" w:cs="Times New Roman"/>
          <w:sz w:val="24"/>
          <w:szCs w:val="24"/>
          <w:lang w:val="ro-RO"/>
        </w:rPr>
        <w:t>din arhiva primită.</w:t>
      </w:r>
      <w:r w:rsidR="00146C18">
        <w:rPr>
          <w:rFonts w:ascii="Times New Roman" w:hAnsi="Times New Roman" w:cs="Times New Roman"/>
          <w:sz w:val="24"/>
          <w:szCs w:val="24"/>
          <w:lang w:val="ro-RO"/>
        </w:rPr>
        <w:t xml:space="preserve"> Acest lucru se realizează cu click dreapta pe </w:t>
      </w:r>
      <w:r w:rsidR="00146C18">
        <w:rPr>
          <w:rFonts w:ascii="Times New Roman" w:hAnsi="Times New Roman" w:cs="Times New Roman"/>
          <w:i/>
          <w:iCs/>
          <w:sz w:val="24"/>
          <w:szCs w:val="24"/>
          <w:lang w:val="ro-RO"/>
        </w:rPr>
        <w:t>Databases -</w:t>
      </w:r>
      <w:r w:rsidR="00146C18">
        <w:rPr>
          <w:rFonts w:ascii="Times New Roman" w:hAnsi="Times New Roman" w:cs="Times New Roman"/>
          <w:i/>
          <w:iCs/>
          <w:sz w:val="24"/>
          <w:szCs w:val="24"/>
        </w:rPr>
        <w:t xml:space="preserve">&gt; Attach. </w:t>
      </w:r>
    </w:p>
    <w:p w:rsidRPr="008C1CE8" w:rsidR="008C1CE8" w:rsidP="0080764B" w:rsidRDefault="0080764B" w14:paraId="42778D4D" w14:textId="77CDF3B9">
      <w:pPr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object w:dxaOrig="5592" w:dyaOrig="6912" w14:anchorId="7EE5F867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164.5pt;height:204pt" o:ole="" type="#_x0000_t75">
            <v:imagedata o:title="" r:id="rId9"/>
          </v:shape>
          <o:OLEObject Type="Embed" ProgID="PBrush" ShapeID="_x0000_i1025" DrawAspect="Content" ObjectID="_1739774807" r:id="rId10"/>
        </w:object>
      </w:r>
    </w:p>
    <w:p w:rsidRPr="00572E88" w:rsidR="00AD42A3" w:rsidP="00572E88" w:rsidRDefault="00AD42A3" w14:paraId="525C3768" w14:textId="08DF6952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:rsidR="00002CA1" w:rsidP="00146C18" w:rsidRDefault="00002CA1" w14:paraId="5486357D" w14:textId="2C4AF31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Dacă este necesar actualizați fișierul </w:t>
      </w:r>
      <w:r w:rsidRPr="00002CA1">
        <w:rPr>
          <w:rFonts w:ascii="Times New Roman" w:hAnsi="Times New Roman" w:cs="Times New Roman"/>
          <w:i/>
          <w:iCs/>
          <w:sz w:val="24"/>
          <w:szCs w:val="24"/>
          <w:lang w:val="ro-RO"/>
        </w:rPr>
        <w:t>*.dbml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din cadrul proiectului din Visual Studio. </w:t>
      </w:r>
    </w:p>
    <w:p w:rsidR="00002CA1" w:rsidP="00002CA1" w:rsidRDefault="00002CA1" w14:paraId="20887CB3" w14:textId="77777777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:rsidR="00146C18" w:rsidP="00146C18" w:rsidRDefault="00146C18" w14:paraId="7D72EFF0" w14:textId="4867E34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146C18">
        <w:rPr>
          <w:rFonts w:ascii="Times New Roman" w:hAnsi="Times New Roman" w:cs="Times New Roman"/>
          <w:sz w:val="24"/>
          <w:szCs w:val="24"/>
          <w:lang w:val="ro-RO"/>
        </w:rPr>
        <w:t>Studiați aplicația model pusă la dispoziție în cadrul laboratorului.</w:t>
      </w:r>
    </w:p>
    <w:p w:rsidRPr="00146C18" w:rsidR="00887731" w:rsidP="00887731" w:rsidRDefault="00887731" w14:paraId="42CB75C9" w14:textId="77777777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:rsidR="00A53345" w:rsidP="00146C18" w:rsidRDefault="00A53345" w14:paraId="77D66138" w14:textId="01C1A8B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Creați un nou tabel în baza de date, având următoarea structură:</w:t>
      </w:r>
    </w:p>
    <w:p w:rsidR="00A53345" w:rsidP="00A53345" w:rsidRDefault="00C1516A" w14:paraId="311A97D3" w14:textId="3D12300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Nume tabel: Carte</w:t>
      </w:r>
    </w:p>
    <w:p w:rsidR="00C1516A" w:rsidP="00A53345" w:rsidRDefault="00C1516A" w14:paraId="41E6D142" w14:textId="5D599078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Câmpuri: </w:t>
      </w:r>
      <w:r w:rsidR="00317211">
        <w:rPr>
          <w:rFonts w:ascii="Times New Roman" w:hAnsi="Times New Roman" w:cs="Times New Roman"/>
          <w:sz w:val="24"/>
          <w:szCs w:val="24"/>
          <w:lang w:val="ro-RO"/>
        </w:rPr>
        <w:t>ID, Titlu, Subtitlu, Autori, NrPagini</w:t>
      </w:r>
      <w:r w:rsidR="00E3230A">
        <w:rPr>
          <w:rFonts w:ascii="Times New Roman" w:hAnsi="Times New Roman" w:cs="Times New Roman"/>
          <w:sz w:val="24"/>
          <w:szCs w:val="24"/>
          <w:lang w:val="ro-RO"/>
        </w:rPr>
        <w:t>, Editura, LinkCarte</w:t>
      </w:r>
      <w:r w:rsidR="00887731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:rsidR="000166D4" w:rsidP="00A53345" w:rsidRDefault="000166D4" w14:paraId="6652FB4C" w14:textId="77777777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:rsidR="0087222F" w:rsidP="00887731" w:rsidRDefault="0087222F" w14:paraId="48BFC10B" w14:textId="681E322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În Visual Studio creați un nou </w:t>
      </w:r>
      <w:r w:rsidR="001347A0">
        <w:rPr>
          <w:rFonts w:ascii="Times New Roman" w:hAnsi="Times New Roman" w:cs="Times New Roman"/>
          <w:sz w:val="24"/>
          <w:szCs w:val="24"/>
          <w:lang w:val="ro-RO"/>
        </w:rPr>
        <w:t xml:space="preserve">Windows Form </w:t>
      </w:r>
      <w:r w:rsidR="00BF2292">
        <w:rPr>
          <w:rFonts w:ascii="Times New Roman" w:hAnsi="Times New Roman" w:cs="Times New Roman"/>
          <w:sz w:val="24"/>
          <w:szCs w:val="24"/>
          <w:lang w:val="ro-RO"/>
        </w:rPr>
        <w:t xml:space="preserve">(fereastra) </w:t>
      </w:r>
      <w:r w:rsidR="001347A0">
        <w:rPr>
          <w:rFonts w:ascii="Times New Roman" w:hAnsi="Times New Roman" w:cs="Times New Roman"/>
          <w:sz w:val="24"/>
          <w:szCs w:val="24"/>
          <w:lang w:val="ro-RO"/>
        </w:rPr>
        <w:t>având ca structură exemplul de la</w:t>
      </w:r>
      <w:r w:rsidR="003D044A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BF2292">
        <w:rPr>
          <w:rFonts w:ascii="Times New Roman" w:hAnsi="Times New Roman" w:cs="Times New Roman"/>
          <w:sz w:val="24"/>
          <w:szCs w:val="24"/>
          <w:lang w:val="ro-RO"/>
        </w:rPr>
        <w:t>fereastra</w:t>
      </w:r>
      <w:r w:rsidR="001347A0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1347A0" w:rsidR="001347A0">
        <w:rPr>
          <w:rFonts w:ascii="Times New Roman" w:hAnsi="Times New Roman" w:cs="Times New Roman"/>
          <w:i/>
          <w:iCs/>
          <w:sz w:val="24"/>
          <w:szCs w:val="24"/>
          <w:lang w:val="ro-RO"/>
        </w:rPr>
        <w:t>DatePersonale</w:t>
      </w:r>
      <w:r w:rsidR="001347A0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:rsidR="001347A0" w:rsidP="00887731" w:rsidRDefault="001347A0" w14:paraId="72364565" w14:textId="1C9B34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Actualizați fișierul *.dbml cu noul tabel creat.</w:t>
      </w:r>
    </w:p>
    <w:p w:rsidRPr="002934D7" w:rsidR="001719CC" w:rsidP="003D39DD" w:rsidRDefault="00887731" w14:paraId="43AF2680" w14:textId="2F62BA8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/>
          <w:iCs/>
          <w:sz w:val="24"/>
          <w:szCs w:val="24"/>
          <w:lang w:val="ro-RO"/>
        </w:rPr>
      </w:pPr>
      <w:r w:rsidRPr="00B4783D">
        <w:rPr>
          <w:rFonts w:ascii="Times New Roman" w:hAnsi="Times New Roman" w:cs="Times New Roman"/>
          <w:sz w:val="24"/>
          <w:szCs w:val="24"/>
          <w:lang w:val="ro-RO"/>
        </w:rPr>
        <w:t xml:space="preserve">Implementați mecanismele Linq-To-SQL de adăugare, </w:t>
      </w:r>
      <w:r w:rsidRPr="00B4783D" w:rsidR="0041128E">
        <w:rPr>
          <w:rFonts w:ascii="Times New Roman" w:hAnsi="Times New Roman" w:cs="Times New Roman"/>
          <w:sz w:val="24"/>
          <w:szCs w:val="24"/>
          <w:lang w:val="ro-RO"/>
        </w:rPr>
        <w:t xml:space="preserve">stergere, </w:t>
      </w:r>
      <w:r w:rsidRPr="00B4783D" w:rsidR="0087222F">
        <w:rPr>
          <w:rFonts w:ascii="Times New Roman" w:hAnsi="Times New Roman" w:cs="Times New Roman"/>
          <w:sz w:val="24"/>
          <w:szCs w:val="24"/>
          <w:lang w:val="ro-RO"/>
        </w:rPr>
        <w:t xml:space="preserve">și </w:t>
      </w:r>
      <w:r w:rsidRPr="00B4783D" w:rsidR="0041128E">
        <w:rPr>
          <w:rFonts w:ascii="Times New Roman" w:hAnsi="Times New Roman" w:cs="Times New Roman"/>
          <w:sz w:val="24"/>
          <w:szCs w:val="24"/>
          <w:lang w:val="ro-RO"/>
        </w:rPr>
        <w:t xml:space="preserve">modificare </w:t>
      </w:r>
      <w:r w:rsidRPr="00B4783D" w:rsidR="00BF2292">
        <w:rPr>
          <w:rFonts w:ascii="Times New Roman" w:hAnsi="Times New Roman" w:cs="Times New Roman"/>
          <w:sz w:val="24"/>
          <w:szCs w:val="24"/>
          <w:lang w:val="ro-RO"/>
        </w:rPr>
        <w:t xml:space="preserve">folosind ca exemplu pe cele de la fereastra cu </w:t>
      </w:r>
      <w:r w:rsidRPr="00B4783D" w:rsidR="00BF2292">
        <w:rPr>
          <w:rFonts w:ascii="Times New Roman" w:hAnsi="Times New Roman" w:cs="Times New Roman"/>
          <w:i/>
          <w:iCs/>
          <w:sz w:val="24"/>
          <w:szCs w:val="24"/>
          <w:lang w:val="ro-RO"/>
        </w:rPr>
        <w:t>DatePersonale</w:t>
      </w:r>
      <w:r w:rsidRPr="00B4783D" w:rsidR="00BF2292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:rsidRPr="002C0B85" w:rsidR="002934D7" w:rsidP="003D39DD" w:rsidRDefault="002934D7" w14:paraId="0BE5F07B" w14:textId="64891E98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/>
          <w:iCs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Cerință suplimentară (dacă există timp): </w:t>
      </w:r>
      <w:r w:rsidR="009A183A">
        <w:rPr>
          <w:rFonts w:ascii="Times New Roman" w:hAnsi="Times New Roman" w:cs="Times New Roman"/>
          <w:sz w:val="24"/>
          <w:szCs w:val="24"/>
          <w:lang w:val="ro-RO"/>
        </w:rPr>
        <w:t xml:space="preserve">Implementați pentru ambele ferestreme (form-uri) </w:t>
      </w:r>
      <w:r w:rsidR="00465859">
        <w:rPr>
          <w:rFonts w:ascii="Times New Roman" w:hAnsi="Times New Roman" w:cs="Times New Roman"/>
          <w:sz w:val="24"/>
          <w:szCs w:val="24"/>
          <w:lang w:val="ro-RO"/>
        </w:rPr>
        <w:t xml:space="preserve">filtre de căutare prin intermediul unui </w:t>
      </w:r>
      <w:r w:rsidRPr="00465859" w:rsidR="00465859">
        <w:rPr>
          <w:rFonts w:ascii="Times New Roman" w:hAnsi="Times New Roman" w:cs="Times New Roman"/>
          <w:i/>
          <w:iCs/>
          <w:sz w:val="24"/>
          <w:szCs w:val="24"/>
          <w:lang w:val="ro-RO"/>
        </w:rPr>
        <w:t>textbox</w:t>
      </w:r>
      <w:r w:rsidR="00465859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:rsidRPr="00B4783D" w:rsidR="002C0B85" w:rsidP="00DF4EEE" w:rsidRDefault="002C0B85" w14:paraId="58E19E7D" w14:textId="04E6A3F6">
      <w:pPr>
        <w:pStyle w:val="ListParagraph"/>
        <w:jc w:val="both"/>
        <w:rPr>
          <w:rFonts w:ascii="Times New Roman" w:hAnsi="Times New Roman" w:cs="Times New Roman"/>
          <w:i/>
          <w:iCs/>
          <w:sz w:val="24"/>
          <w:szCs w:val="24"/>
          <w:lang w:val="ro-RO"/>
        </w:rPr>
      </w:pPr>
    </w:p>
    <w:sectPr w:rsidRPr="00B4783D" w:rsidR="002C0B85" w:rsidSect="00E01734">
      <w:headerReference w:type="default" r:id="rId11"/>
      <w:pgSz w:w="12240" w:h="15840" w:orient="portrait"/>
      <w:pgMar w:top="1440" w:right="450" w:bottom="1440" w:left="900" w:header="720" w:footer="720" w:gutter="0"/>
      <w:cols w:space="720"/>
      <w:docGrid w:linePitch="360"/>
      <w:footerReference w:type="default" r:id="Rebd05c70b39a470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94015" w:rsidP="00E01734" w:rsidRDefault="00F94015" w14:paraId="4F3E1817" w14:textId="77777777">
      <w:pPr>
        <w:spacing w:after="0" w:line="240" w:lineRule="auto"/>
      </w:pPr>
      <w:r>
        <w:separator/>
      </w:r>
    </w:p>
  </w:endnote>
  <w:endnote w:type="continuationSeparator" w:id="0">
    <w:p w:rsidR="00F94015" w:rsidP="00E01734" w:rsidRDefault="00F94015" w14:paraId="5638FBE0" w14:textId="77777777">
      <w:pPr>
        <w:spacing w:after="0" w:line="240" w:lineRule="auto"/>
      </w:pPr>
      <w:r>
        <w:continuationSeparator/>
      </w:r>
    </w:p>
  </w:endnote>
  <w:endnote w:type="continuationNotice" w:id="1">
    <w:p w:rsidR="00F94015" w:rsidRDefault="00F94015" w14:paraId="66B22F3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30"/>
      <w:gridCol w:w="3630"/>
      <w:gridCol w:w="3630"/>
    </w:tblGrid>
    <w:tr w:rsidR="366241A7" w:rsidTr="366241A7" w14:paraId="6A046C44">
      <w:trPr>
        <w:trHeight w:val="300"/>
      </w:trPr>
      <w:tc>
        <w:tcPr>
          <w:tcW w:w="3630" w:type="dxa"/>
          <w:tcMar/>
        </w:tcPr>
        <w:p w:rsidR="366241A7" w:rsidP="366241A7" w:rsidRDefault="366241A7" w14:paraId="408D09F9" w14:textId="04B3B55D">
          <w:pPr>
            <w:pStyle w:val="Header"/>
            <w:bidi w:val="0"/>
            <w:ind w:left="-115"/>
            <w:jc w:val="left"/>
          </w:pPr>
        </w:p>
      </w:tc>
      <w:tc>
        <w:tcPr>
          <w:tcW w:w="3630" w:type="dxa"/>
          <w:tcMar/>
        </w:tcPr>
        <w:p w:rsidR="366241A7" w:rsidP="366241A7" w:rsidRDefault="366241A7" w14:paraId="6162D154" w14:textId="0FB4D143">
          <w:pPr>
            <w:pStyle w:val="Header"/>
            <w:bidi w:val="0"/>
            <w:jc w:val="center"/>
          </w:pPr>
        </w:p>
      </w:tc>
      <w:tc>
        <w:tcPr>
          <w:tcW w:w="3630" w:type="dxa"/>
          <w:tcMar/>
        </w:tcPr>
        <w:p w:rsidR="366241A7" w:rsidP="366241A7" w:rsidRDefault="366241A7" w14:paraId="1E4655EC" w14:textId="6E767228">
          <w:pPr>
            <w:pStyle w:val="Header"/>
            <w:bidi w:val="0"/>
            <w:ind w:right="-115"/>
            <w:jc w:val="right"/>
          </w:pPr>
        </w:p>
      </w:tc>
    </w:tr>
  </w:tbl>
  <w:p w:rsidR="366241A7" w:rsidP="366241A7" w:rsidRDefault="366241A7" w14:paraId="36C3AC5C" w14:textId="7829CD7A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94015" w:rsidP="00E01734" w:rsidRDefault="00F94015" w14:paraId="330E28BC" w14:textId="77777777">
      <w:pPr>
        <w:spacing w:after="0" w:line="240" w:lineRule="auto"/>
      </w:pPr>
      <w:r>
        <w:separator/>
      </w:r>
    </w:p>
  </w:footnote>
  <w:footnote w:type="continuationSeparator" w:id="0">
    <w:p w:rsidR="00F94015" w:rsidP="00E01734" w:rsidRDefault="00F94015" w14:paraId="7074728A" w14:textId="77777777">
      <w:pPr>
        <w:spacing w:after="0" w:line="240" w:lineRule="auto"/>
      </w:pPr>
      <w:r>
        <w:continuationSeparator/>
      </w:r>
    </w:p>
  </w:footnote>
  <w:footnote w:type="continuationNotice" w:id="1">
    <w:p w:rsidR="00F94015" w:rsidRDefault="00F94015" w14:paraId="483FE74C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01734" w:rsidR="00E01734" w:rsidP="00E01734" w:rsidRDefault="00E01734" w14:paraId="3508D482" w14:textId="29DAF3A9">
    <w:pPr>
      <w:pStyle w:val="Header"/>
      <w:tabs>
        <w:tab w:val="clear" w:pos="9360"/>
      </w:tabs>
      <w:rPr>
        <w:rFonts w:ascii="Times New Roman" w:hAnsi="Times New Roman" w:cs="Times New Roman"/>
      </w:rPr>
    </w:pPr>
    <w:proofErr w:type="spellStart"/>
    <w:r w:rsidRPr="00E01734">
      <w:rPr>
        <w:rFonts w:ascii="Times New Roman" w:hAnsi="Times New Roman" w:cs="Times New Roman"/>
      </w:rPr>
      <w:t>Laborator</w:t>
    </w:r>
    <w:proofErr w:type="spellEnd"/>
    <w:r w:rsidRPr="00E01734">
      <w:rPr>
        <w:rFonts w:ascii="Times New Roman" w:hAnsi="Times New Roman" w:cs="Times New Roman"/>
      </w:rPr>
      <w:t xml:space="preserve"> </w:t>
    </w:r>
    <w:proofErr w:type="spellStart"/>
    <w:r w:rsidRPr="00E01734">
      <w:rPr>
        <w:rFonts w:ascii="Times New Roman" w:hAnsi="Times New Roman" w:cs="Times New Roman"/>
        <w:i/>
        <w:iCs/>
      </w:rPr>
      <w:t>Metode</w:t>
    </w:r>
    <w:proofErr w:type="spellEnd"/>
    <w:r w:rsidRPr="00E01734">
      <w:rPr>
        <w:rFonts w:ascii="Times New Roman" w:hAnsi="Times New Roman" w:cs="Times New Roman"/>
        <w:i/>
        <w:iCs/>
      </w:rPr>
      <w:t xml:space="preserve"> de </w:t>
    </w:r>
    <w:proofErr w:type="spellStart"/>
    <w:r w:rsidRPr="00E01734">
      <w:rPr>
        <w:rFonts w:ascii="Times New Roman" w:hAnsi="Times New Roman" w:cs="Times New Roman"/>
        <w:i/>
        <w:iCs/>
      </w:rPr>
      <w:t>Dezvoltare</w:t>
    </w:r>
    <w:proofErr w:type="spellEnd"/>
    <w:r w:rsidRPr="00E01734">
      <w:rPr>
        <w:rFonts w:ascii="Times New Roman" w:hAnsi="Times New Roman" w:cs="Times New Roman"/>
        <w:i/>
        <w:iCs/>
      </w:rPr>
      <w:t xml:space="preserve"> Software</w:t>
    </w:r>
    <w:r>
      <w:rPr>
        <w:rFonts w:ascii="Times New Roman" w:hAnsi="Times New Roman" w:cs="Times New Roman"/>
        <w:i/>
        <w:iCs/>
      </w:rPr>
      <w:t xml:space="preserve">               </w:t>
    </w:r>
    <w:r w:rsidR="006C18F0">
      <w:rPr>
        <w:rFonts w:ascii="Times New Roman" w:hAnsi="Times New Roman" w:cs="Times New Roman"/>
      </w:rPr>
      <w:t>08</w:t>
    </w:r>
    <w:r>
      <w:rPr>
        <w:rFonts w:ascii="Times New Roman" w:hAnsi="Times New Roman" w:cs="Times New Roman"/>
      </w:rPr>
      <w:t>.0</w:t>
    </w:r>
    <w:r w:rsidR="006C18F0">
      <w:rPr>
        <w:rFonts w:ascii="Times New Roman" w:hAnsi="Times New Roman" w:cs="Times New Roman"/>
      </w:rPr>
      <w:t>3</w:t>
    </w:r>
    <w:r>
      <w:rPr>
        <w:rFonts w:ascii="Times New Roman" w:hAnsi="Times New Roman" w:cs="Times New Roman"/>
      </w:rPr>
      <w:t>.202</w:t>
    </w:r>
    <w:r w:rsidR="006C18F0">
      <w:rPr>
        <w:rFonts w:ascii="Times New Roman" w:hAnsi="Times New Roman" w:cs="Times New Roman"/>
      </w:rPr>
      <w:t>3</w:t>
    </w:r>
    <w:r>
      <w:rPr>
        <w:rFonts w:ascii="Times New Roman" w:hAnsi="Times New Roman" w:cs="Times New Roman"/>
      </w:rPr>
      <w:t xml:space="preserve">                Lect. Univ. Dr. (</w:t>
    </w:r>
    <w:proofErr w:type="spellStart"/>
    <w:r>
      <w:rPr>
        <w:rFonts w:ascii="Times New Roman" w:hAnsi="Times New Roman" w:cs="Times New Roman"/>
      </w:rPr>
      <w:t>Asociat</w:t>
    </w:r>
    <w:proofErr w:type="spellEnd"/>
    <w:r>
      <w:rPr>
        <w:rFonts w:ascii="Times New Roman" w:hAnsi="Times New Roman" w:cs="Times New Roman"/>
      </w:rPr>
      <w:t>) Marius Iulian Mihailesc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AF0DB3"/>
    <w:multiLevelType w:val="hybridMultilevel"/>
    <w:tmpl w:val="5F327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DE49A0"/>
    <w:multiLevelType w:val="hybridMultilevel"/>
    <w:tmpl w:val="8C58A2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9224E2"/>
    <w:multiLevelType w:val="hybridMultilevel"/>
    <w:tmpl w:val="B3CE9A9E"/>
    <w:lvl w:ilvl="0" w:tplc="4914109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8641781">
    <w:abstractNumId w:val="0"/>
  </w:num>
  <w:num w:numId="2" w16cid:durableId="979069572">
    <w:abstractNumId w:val="2"/>
  </w:num>
  <w:num w:numId="3" w16cid:durableId="2139179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zQxtTAwNTc3N7VQ0lEKTi0uzszPAykwrgUAWOvmASwAAAA="/>
  </w:docVars>
  <w:rsids>
    <w:rsidRoot w:val="00E01734"/>
    <w:rsid w:val="00002046"/>
    <w:rsid w:val="00002CA1"/>
    <w:rsid w:val="000064E5"/>
    <w:rsid w:val="000166D4"/>
    <w:rsid w:val="00054A10"/>
    <w:rsid w:val="00062B12"/>
    <w:rsid w:val="00064A24"/>
    <w:rsid w:val="00083DEA"/>
    <w:rsid w:val="000C0518"/>
    <w:rsid w:val="000C1670"/>
    <w:rsid w:val="000D6A9B"/>
    <w:rsid w:val="001347A0"/>
    <w:rsid w:val="00141ABF"/>
    <w:rsid w:val="00146C18"/>
    <w:rsid w:val="00152FA4"/>
    <w:rsid w:val="00155D81"/>
    <w:rsid w:val="0016098F"/>
    <w:rsid w:val="001719CC"/>
    <w:rsid w:val="00176C4E"/>
    <w:rsid w:val="001820E2"/>
    <w:rsid w:val="00190E67"/>
    <w:rsid w:val="001A3F5E"/>
    <w:rsid w:val="002017F2"/>
    <w:rsid w:val="002052DF"/>
    <w:rsid w:val="00231CF6"/>
    <w:rsid w:val="00274FEF"/>
    <w:rsid w:val="002934D7"/>
    <w:rsid w:val="002C0B85"/>
    <w:rsid w:val="002F0104"/>
    <w:rsid w:val="002F0C01"/>
    <w:rsid w:val="00311D3E"/>
    <w:rsid w:val="00317211"/>
    <w:rsid w:val="00336E98"/>
    <w:rsid w:val="003A1F0A"/>
    <w:rsid w:val="003A5A67"/>
    <w:rsid w:val="003B5836"/>
    <w:rsid w:val="003C2276"/>
    <w:rsid w:val="003D044A"/>
    <w:rsid w:val="003D39DD"/>
    <w:rsid w:val="003F004C"/>
    <w:rsid w:val="003F1136"/>
    <w:rsid w:val="003F3084"/>
    <w:rsid w:val="003F4F3A"/>
    <w:rsid w:val="0041128E"/>
    <w:rsid w:val="00455D24"/>
    <w:rsid w:val="00465859"/>
    <w:rsid w:val="00465924"/>
    <w:rsid w:val="00493EDA"/>
    <w:rsid w:val="004C4D3A"/>
    <w:rsid w:val="004D170F"/>
    <w:rsid w:val="0051596E"/>
    <w:rsid w:val="00523543"/>
    <w:rsid w:val="00527344"/>
    <w:rsid w:val="00532ED1"/>
    <w:rsid w:val="00540C79"/>
    <w:rsid w:val="00551B69"/>
    <w:rsid w:val="00556446"/>
    <w:rsid w:val="00560AF4"/>
    <w:rsid w:val="00572E88"/>
    <w:rsid w:val="005A194F"/>
    <w:rsid w:val="005A4604"/>
    <w:rsid w:val="005C4CD2"/>
    <w:rsid w:val="005F44F5"/>
    <w:rsid w:val="006410AD"/>
    <w:rsid w:val="00641D9F"/>
    <w:rsid w:val="0066196E"/>
    <w:rsid w:val="00675910"/>
    <w:rsid w:val="006C18F0"/>
    <w:rsid w:val="006C240C"/>
    <w:rsid w:val="006C2E18"/>
    <w:rsid w:val="006C49FE"/>
    <w:rsid w:val="006C741E"/>
    <w:rsid w:val="007141E0"/>
    <w:rsid w:val="00760134"/>
    <w:rsid w:val="00764B83"/>
    <w:rsid w:val="00775673"/>
    <w:rsid w:val="0080764B"/>
    <w:rsid w:val="008338EB"/>
    <w:rsid w:val="0087222F"/>
    <w:rsid w:val="00876E0C"/>
    <w:rsid w:val="00887731"/>
    <w:rsid w:val="008C1CE8"/>
    <w:rsid w:val="008C6CC3"/>
    <w:rsid w:val="008C7605"/>
    <w:rsid w:val="008F65B6"/>
    <w:rsid w:val="009732AB"/>
    <w:rsid w:val="00974EB0"/>
    <w:rsid w:val="009771DB"/>
    <w:rsid w:val="009955C4"/>
    <w:rsid w:val="009A183A"/>
    <w:rsid w:val="00A051BD"/>
    <w:rsid w:val="00A24984"/>
    <w:rsid w:val="00A36691"/>
    <w:rsid w:val="00A53345"/>
    <w:rsid w:val="00AA182E"/>
    <w:rsid w:val="00AB540C"/>
    <w:rsid w:val="00AD42A3"/>
    <w:rsid w:val="00B4783D"/>
    <w:rsid w:val="00B52F53"/>
    <w:rsid w:val="00B71721"/>
    <w:rsid w:val="00B753DE"/>
    <w:rsid w:val="00B81C77"/>
    <w:rsid w:val="00B9227E"/>
    <w:rsid w:val="00B947AE"/>
    <w:rsid w:val="00BB2C79"/>
    <w:rsid w:val="00BB422C"/>
    <w:rsid w:val="00BF2292"/>
    <w:rsid w:val="00C07CBA"/>
    <w:rsid w:val="00C10158"/>
    <w:rsid w:val="00C11E6B"/>
    <w:rsid w:val="00C1516A"/>
    <w:rsid w:val="00C31450"/>
    <w:rsid w:val="00C31C4B"/>
    <w:rsid w:val="00C50AC4"/>
    <w:rsid w:val="00C838DC"/>
    <w:rsid w:val="00C83C49"/>
    <w:rsid w:val="00C84669"/>
    <w:rsid w:val="00CA7259"/>
    <w:rsid w:val="00CD4DDB"/>
    <w:rsid w:val="00D24796"/>
    <w:rsid w:val="00D535F1"/>
    <w:rsid w:val="00D8415D"/>
    <w:rsid w:val="00DB7260"/>
    <w:rsid w:val="00DF4EEE"/>
    <w:rsid w:val="00E01734"/>
    <w:rsid w:val="00E06559"/>
    <w:rsid w:val="00E3230A"/>
    <w:rsid w:val="00E645A6"/>
    <w:rsid w:val="00E90704"/>
    <w:rsid w:val="00E93A97"/>
    <w:rsid w:val="00E97CE1"/>
    <w:rsid w:val="00EA2A1A"/>
    <w:rsid w:val="00EA4AD3"/>
    <w:rsid w:val="00EB58D3"/>
    <w:rsid w:val="00EB6101"/>
    <w:rsid w:val="00F23E35"/>
    <w:rsid w:val="00F32147"/>
    <w:rsid w:val="00F45429"/>
    <w:rsid w:val="00F46503"/>
    <w:rsid w:val="00F94015"/>
    <w:rsid w:val="00FC0C0C"/>
    <w:rsid w:val="00FF680A"/>
    <w:rsid w:val="22BF852A"/>
    <w:rsid w:val="366241A7"/>
    <w:rsid w:val="7A153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330F0B"/>
  <w15:chartTrackingRefBased/>
  <w15:docId w15:val="{12491430-BBF6-4D77-9B87-4A8B2AB7F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73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01734"/>
  </w:style>
  <w:style w:type="paragraph" w:styleId="Footer">
    <w:name w:val="footer"/>
    <w:basedOn w:val="Normal"/>
    <w:link w:val="FooterChar"/>
    <w:uiPriority w:val="99"/>
    <w:unhideWhenUsed/>
    <w:rsid w:val="00E0173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01734"/>
  </w:style>
  <w:style w:type="paragraph" w:styleId="ListParagraph">
    <w:name w:val="List Paragraph"/>
    <w:basedOn w:val="Normal"/>
    <w:uiPriority w:val="34"/>
    <w:qFormat/>
    <w:rsid w:val="00775673"/>
    <w:pPr>
      <w:ind w:left="720"/>
      <w:contextualSpacing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customXml" Target="ink/ink1.xml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customXml" Target="../customXml/item3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customXml" Target="../customXml/item2.xml" Id="rId15" /><Relationship Type="http://schemas.openxmlformats.org/officeDocument/2006/relationships/oleObject" Target="embeddings/oleObject1.bin" Id="rId10" /><Relationship Type="http://schemas.openxmlformats.org/officeDocument/2006/relationships/webSettings" Target="webSettings.xml" Id="rId4" /><Relationship Type="http://schemas.openxmlformats.org/officeDocument/2006/relationships/image" Target="media/image2.png" Id="rId9" /><Relationship Type="http://schemas.openxmlformats.org/officeDocument/2006/relationships/customXml" Target="../customXml/item1.xml" Id="rId14" /><Relationship Type="http://schemas.openxmlformats.org/officeDocument/2006/relationships/footer" Target="footer.xml" Id="Rebd05c70b39a4707" 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2T01:07:23.076"/>
    </inkml:context>
    <inkml:brush xml:id="br0">
      <inkml:brushProperty name="width" value="0.08" units="cm"/>
      <inkml:brushProperty name="height" value="0.08" units="cm"/>
    </inkml:brush>
  </inkml:definitions>
  <inkml:trace contextRef="#ctx0" brushRef="#br0">1 1 156,'0'0'-1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555A5DEA8113458260A4C70B3CA354" ma:contentTypeVersion="4" ma:contentTypeDescription="Create a new document." ma:contentTypeScope="" ma:versionID="d101e52552b2cb635fdcaa9211e1ad06">
  <xsd:schema xmlns:xsd="http://www.w3.org/2001/XMLSchema" xmlns:xs="http://www.w3.org/2001/XMLSchema" xmlns:p="http://schemas.microsoft.com/office/2006/metadata/properties" xmlns:ns2="624cd4ac-fc27-4fa3-a04c-7fe6e7b05780" xmlns:ns3="59831c34-87f1-4048-9ea0-2a6fc056a2c3" targetNamespace="http://schemas.microsoft.com/office/2006/metadata/properties" ma:root="true" ma:fieldsID="e63f2f5d818d50bf5a5864428cc0b6c8" ns2:_="" ns3:_="">
    <xsd:import namespace="624cd4ac-fc27-4fa3-a04c-7fe6e7b05780"/>
    <xsd:import namespace="59831c34-87f1-4048-9ea0-2a6fc056a2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4cd4ac-fc27-4fa3-a04c-7fe6e7b057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831c34-87f1-4048-9ea0-2a6fc056a2c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FAA337-7162-4E91-9AEA-53050AD10559}"/>
</file>

<file path=customXml/itemProps2.xml><?xml version="1.0" encoding="utf-8"?>
<ds:datastoreItem xmlns:ds="http://schemas.openxmlformats.org/officeDocument/2006/customXml" ds:itemID="{1536EF8C-28C7-4731-BBCC-0325468A7B2A}"/>
</file>

<file path=customXml/itemProps3.xml><?xml version="1.0" encoding="utf-8"?>
<ds:datastoreItem xmlns:ds="http://schemas.openxmlformats.org/officeDocument/2006/customXml" ds:itemID="{96E0E842-974A-4256-AF9F-E81158DDAAE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ius Mihailescu</dc:creator>
  <keywords/>
  <dc:description/>
  <lastModifiedBy>ELENA CRISTINA ENCIU</lastModifiedBy>
  <revision>39</revision>
  <lastPrinted>2022-02-24T09:03:00.0000000Z</lastPrinted>
  <dcterms:created xsi:type="dcterms:W3CDTF">2022-02-24T05:19:00.0000000Z</dcterms:created>
  <dcterms:modified xsi:type="dcterms:W3CDTF">2023-05-27T11:14:54.83981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555A5DEA8113458260A4C70B3CA354</vt:lpwstr>
  </property>
</Properties>
</file>